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A5D49" w14:textId="325DD3E9" w:rsidR="004728E9" w:rsidRDefault="00072AC4" w:rsidP="00842542">
      <w:pPr>
        <w:bidi/>
        <w:spacing w:line="276" w:lineRule="auto"/>
        <w:rPr>
          <w:rFonts w:cs="B Nazanin" w:hint="cs"/>
          <w:b/>
          <w:bCs/>
          <w:sz w:val="36"/>
          <w:szCs w:val="36"/>
          <w:rtl/>
          <w:lang w:bidi="fa-IR"/>
        </w:rPr>
      </w:pPr>
      <w:r w:rsidRPr="00072AC4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0E48B4C" wp14:editId="1AC0AD62">
            <wp:simplePos x="0" y="0"/>
            <wp:positionH relativeFrom="margin">
              <wp:align>left</wp:align>
            </wp:positionH>
            <wp:positionV relativeFrom="paragraph">
              <wp:posOffset>-1</wp:posOffset>
            </wp:positionV>
            <wp:extent cx="1143000" cy="1143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hahid_Beheshti_University_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542">
        <w:rPr>
          <w:rFonts w:cs="B Nazanin" w:hint="cs"/>
          <w:b/>
          <w:bCs/>
          <w:sz w:val="36"/>
          <w:szCs w:val="36"/>
          <w:rtl/>
          <w:lang w:bidi="fa-IR"/>
        </w:rPr>
        <w:t xml:space="preserve">درس </w:t>
      </w:r>
      <w:r w:rsidR="005B2E9B">
        <w:rPr>
          <w:rFonts w:cs="B Nazanin" w:hint="cs"/>
          <w:b/>
          <w:bCs/>
          <w:sz w:val="36"/>
          <w:szCs w:val="36"/>
          <w:rtl/>
          <w:lang w:bidi="fa-IR"/>
        </w:rPr>
        <w:t>آزمایشگاه مدار منطقی معماری</w:t>
      </w:r>
    </w:p>
    <w:p w14:paraId="12E9B348" w14:textId="50FD5A77" w:rsidR="00691AB2" w:rsidRPr="00072AC4" w:rsidRDefault="00577C8B" w:rsidP="004728E9">
      <w:pPr>
        <w:bidi/>
        <w:spacing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گزارش </w:t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شماره</w:t>
      </w:r>
      <w:r w:rsidR="004728E9">
        <w:rPr>
          <w:rFonts w:cs="B Nazanin"/>
          <w:b/>
          <w:bCs/>
          <w:sz w:val="32"/>
          <w:szCs w:val="32"/>
          <w:rtl/>
          <w:lang w:bidi="fa-IR"/>
        </w:rPr>
        <w:softHyphen/>
      </w:r>
      <w:r w:rsidR="004728E9">
        <w:rPr>
          <w:rFonts w:cs="B Nazanin" w:hint="cs"/>
          <w:b/>
          <w:bCs/>
          <w:sz w:val="32"/>
          <w:szCs w:val="32"/>
          <w:rtl/>
          <w:lang w:bidi="fa-IR"/>
        </w:rPr>
        <w:t>ی</w:t>
      </w:r>
      <w:r w:rsidR="00072AC4"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: </w:t>
      </w:r>
      <w:r w:rsidR="005B2E9B">
        <w:rPr>
          <w:rFonts w:cs="B Nazanin" w:hint="cs"/>
          <w:b/>
          <w:bCs/>
          <w:sz w:val="32"/>
          <w:szCs w:val="32"/>
          <w:rtl/>
          <w:lang w:bidi="fa-IR"/>
        </w:rPr>
        <w:t>3</w:t>
      </w:r>
    </w:p>
    <w:p w14:paraId="5E5A5BD9" w14:textId="699BA447" w:rsidR="005B2E9B" w:rsidRDefault="00072AC4" w:rsidP="00072AC4">
      <w:pPr>
        <w:pBdr>
          <w:bottom w:val="single" w:sz="4" w:space="1" w:color="auto"/>
        </w:pBdr>
        <w:bidi/>
        <w:spacing w:after="360"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اعضای گروه: </w:t>
      </w:r>
      <w:r w:rsidR="005B2E9B">
        <w:rPr>
          <w:rFonts w:cs="B Nazanin" w:hint="cs"/>
          <w:b/>
          <w:bCs/>
          <w:sz w:val="32"/>
          <w:szCs w:val="32"/>
          <w:rtl/>
          <w:lang w:bidi="fa-IR"/>
        </w:rPr>
        <w:t>کامیاب عابدی، محمد اسکینی ،</w:t>
      </w:r>
    </w:p>
    <w:p w14:paraId="2A8F8B14" w14:textId="4B8287AC" w:rsidR="00072AC4" w:rsidRPr="00072AC4" w:rsidRDefault="005B2E9B" w:rsidP="005B2E9B">
      <w:pPr>
        <w:pBdr>
          <w:bottom w:val="single" w:sz="4" w:space="1" w:color="auto"/>
        </w:pBdr>
        <w:bidi/>
        <w:spacing w:after="360" w:line="276" w:lineRule="auto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 امین ساوه درودی</w:t>
      </w:r>
    </w:p>
    <w:p w14:paraId="5FD74166" w14:textId="57FBEF54" w:rsidR="00691AB2" w:rsidRPr="00072AC4" w:rsidRDefault="00072AC4" w:rsidP="00072AC4">
      <w:pPr>
        <w:bidi/>
        <w:spacing w:after="360" w:line="360" w:lineRule="auto"/>
        <w:rPr>
          <w:rFonts w:cs="B Nazanin"/>
          <w:sz w:val="32"/>
          <w:szCs w:val="32"/>
          <w:rtl/>
          <w:lang w:bidi="fa-IR"/>
        </w:rPr>
      </w:pPr>
      <w:r w:rsidRPr="00072AC4">
        <w:rPr>
          <w:rFonts w:cs="B Nazanin" w:hint="cs"/>
          <w:b/>
          <w:bCs/>
          <w:sz w:val="32"/>
          <w:szCs w:val="32"/>
          <w:rtl/>
          <w:lang w:bidi="fa-IR"/>
        </w:rPr>
        <w:t xml:space="preserve">چکیده: </w:t>
      </w:r>
      <w:r>
        <w:rPr>
          <w:rFonts w:cs="B Nazanin" w:hint="cs"/>
          <w:sz w:val="32"/>
          <w:szCs w:val="32"/>
          <w:rtl/>
          <w:lang w:bidi="fa-IR"/>
        </w:rPr>
        <w:t>....................................................................................................</w:t>
      </w:r>
    </w:p>
    <w:p w14:paraId="5FF4DCAA" w14:textId="77777777" w:rsidR="00691AB2" w:rsidRPr="00072AC4" w:rsidRDefault="00072AC4" w:rsidP="00072AC4">
      <w:pPr>
        <w:bidi/>
        <w:spacing w:after="360" w:line="360" w:lineRule="auto"/>
        <w:rPr>
          <w:rFonts w:cs="B Nazanin+ Bold"/>
          <w:sz w:val="32"/>
          <w:szCs w:val="32"/>
          <w:rtl/>
          <w:lang w:bidi="fa-IR"/>
        </w:rPr>
      </w:pPr>
      <w:r w:rsidRPr="00072AC4">
        <w:rPr>
          <w:rFonts w:cs="B Nazanin+ Bold" w:hint="cs"/>
          <w:sz w:val="32"/>
          <w:szCs w:val="32"/>
          <w:rtl/>
          <w:lang w:bidi="fa-IR"/>
        </w:rPr>
        <w:t>فهرست مطالب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8"/>
        <w:gridCol w:w="4869"/>
      </w:tblGrid>
      <w:tr w:rsidR="00072AC4" w14:paraId="441730EF" w14:textId="77777777" w:rsidTr="00072AC4">
        <w:tc>
          <w:tcPr>
            <w:tcW w:w="4868" w:type="dxa"/>
            <w:vAlign w:val="center"/>
          </w:tcPr>
          <w:p w14:paraId="4FC25434" w14:textId="0254FA08" w:rsidR="00072AC4" w:rsidRPr="00072AC4" w:rsidRDefault="00072AC4" w:rsidP="00072AC4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072AC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-</w:t>
            </w:r>
            <w:r w:rsidR="005B2E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ستور کار</w:t>
            </w:r>
          </w:p>
        </w:tc>
        <w:tc>
          <w:tcPr>
            <w:tcW w:w="4869" w:type="dxa"/>
            <w:vAlign w:val="center"/>
          </w:tcPr>
          <w:p w14:paraId="6D251EB0" w14:textId="72525971" w:rsidR="00072AC4" w:rsidRPr="00072AC4" w:rsidRDefault="00072AC4" w:rsidP="00072AC4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072AC4" w14:paraId="33BD10EC" w14:textId="77777777" w:rsidTr="00072AC4">
        <w:tc>
          <w:tcPr>
            <w:tcW w:w="4868" w:type="dxa"/>
            <w:vAlign w:val="center"/>
          </w:tcPr>
          <w:p w14:paraId="0C386A18" w14:textId="77777777" w:rsidR="00072AC4" w:rsidRDefault="00072AC4" w:rsidP="00072AC4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072AC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-</w:t>
            </w:r>
            <w:r w:rsidR="005B2E9B">
              <w:rPr>
                <w:rFonts w:cs="B Nazanin"/>
                <w:b/>
                <w:bCs/>
                <w:sz w:val="28"/>
                <w:szCs w:val="28"/>
                <w:lang w:bidi="fa-IR"/>
              </w:rPr>
              <w:t xml:space="preserve"> </w:t>
            </w:r>
            <w:r w:rsidR="005B2E9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تیجه گیری</w:t>
            </w:r>
          </w:p>
          <w:p w14:paraId="2F22EDDB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5E74E601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70415D17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9E8A45A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5EC39781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3570DC47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58B1FB23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72B31D54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BC5DE8F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1EC3FA17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3266DEA6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3F80C9CD" w14:textId="77777777" w:rsidR="00A152F6" w:rsidRDefault="00A152F6" w:rsidP="00A152F6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48BD2959" w14:textId="4DE4042B" w:rsidR="00A152F6" w:rsidRPr="00072AC4" w:rsidRDefault="00A152F6" w:rsidP="00A152F6">
            <w:pPr>
              <w:bidi/>
              <w:spacing w:before="60" w:after="60" w:line="360" w:lineRule="auto"/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</w:pPr>
          </w:p>
        </w:tc>
        <w:tc>
          <w:tcPr>
            <w:tcW w:w="4869" w:type="dxa"/>
            <w:vAlign w:val="center"/>
          </w:tcPr>
          <w:p w14:paraId="1BE82416" w14:textId="6427F3A3" w:rsidR="00072AC4" w:rsidRPr="00072AC4" w:rsidRDefault="00072AC4" w:rsidP="00072AC4">
            <w:pPr>
              <w:bidi/>
              <w:spacing w:before="60" w:after="60" w:line="360" w:lineRule="auto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</w:tbl>
    <w:p w14:paraId="4F620CF7" w14:textId="7F983D9D" w:rsidR="00A152F6" w:rsidRPr="00A152F6" w:rsidRDefault="00A152F6" w:rsidP="00A152F6">
      <w:pPr>
        <w:pStyle w:val="ListParagraph"/>
        <w:numPr>
          <w:ilvl w:val="0"/>
          <w:numId w:val="6"/>
        </w:numPr>
        <w:bidi/>
        <w:spacing w:line="36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A152F6">
        <w:rPr>
          <w:rFonts w:cs="B Nazanin" w:hint="cs"/>
          <w:b/>
          <w:bCs/>
          <w:sz w:val="28"/>
          <w:szCs w:val="28"/>
          <w:rtl/>
          <w:lang w:bidi="fa-IR"/>
        </w:rPr>
        <w:t>دستور کار</w:t>
      </w:r>
    </w:p>
    <w:p w14:paraId="73085D6C" w14:textId="5580F5C9" w:rsidR="005B2E9B" w:rsidRPr="00A152F6" w:rsidRDefault="00A152F6" w:rsidP="00A152F6">
      <w:pPr>
        <w:bidi/>
        <w:spacing w:line="360" w:lineRule="auto"/>
        <w:jc w:val="both"/>
        <w:rPr>
          <w:sz w:val="26"/>
          <w:szCs w:val="26"/>
          <w:rtl/>
        </w:rPr>
      </w:pPr>
      <w:r w:rsidRPr="00A152F6">
        <w:rPr>
          <w:sz w:val="26"/>
          <w:szCs w:val="26"/>
          <w:rtl/>
        </w:rPr>
        <w:t xml:space="preserve"> </w:t>
      </w:r>
      <w:r w:rsidR="005B2E9B" w:rsidRPr="00A152F6">
        <w:rPr>
          <w:sz w:val="26"/>
          <w:szCs w:val="26"/>
          <w:rtl/>
        </w:rPr>
        <w:t>٣</w:t>
      </w:r>
      <w:r w:rsidR="005B2E9B" w:rsidRPr="00A152F6">
        <w:rPr>
          <w:sz w:val="26"/>
          <w:szCs w:val="26"/>
        </w:rPr>
        <w:t xml:space="preserve"> </w:t>
      </w:r>
      <w:r w:rsidR="005B2E9B" w:rsidRPr="00A152F6">
        <w:rPr>
          <w:sz w:val="26"/>
          <w:szCs w:val="26"/>
          <w:rtl/>
        </w:rPr>
        <w:t>رجیستر</w:t>
      </w:r>
      <w:r w:rsidR="005B2E9B" w:rsidRPr="00A152F6">
        <w:rPr>
          <w:sz w:val="26"/>
          <w:szCs w:val="26"/>
        </w:rPr>
        <w:t xml:space="preserve"> result , </w:t>
      </w:r>
      <w:proofErr w:type="spellStart"/>
      <w:r w:rsidR="005B2E9B" w:rsidRPr="00A152F6">
        <w:rPr>
          <w:sz w:val="26"/>
          <w:szCs w:val="26"/>
        </w:rPr>
        <w:t>multicand</w:t>
      </w:r>
      <w:proofErr w:type="spellEnd"/>
      <w:r w:rsidR="005B2E9B" w:rsidRPr="00A152F6">
        <w:rPr>
          <w:sz w:val="26"/>
          <w:szCs w:val="26"/>
        </w:rPr>
        <w:t xml:space="preserve"> , multiplier </w:t>
      </w:r>
      <w:r w:rsidR="005B2E9B" w:rsidRPr="00A152F6">
        <w:rPr>
          <w:sz w:val="26"/>
          <w:szCs w:val="26"/>
          <w:rtl/>
        </w:rPr>
        <w:t>تعریف کردیم که مقادیر رو توش نگه داریم</w:t>
      </w:r>
      <w:r w:rsidR="005B2E9B" w:rsidRPr="00A152F6">
        <w:rPr>
          <w:sz w:val="26"/>
          <w:szCs w:val="26"/>
        </w:rPr>
        <w:t xml:space="preserve">. </w:t>
      </w:r>
    </w:p>
    <w:p w14:paraId="4A25FC71" w14:textId="77777777" w:rsidR="005B2E9B" w:rsidRPr="005B2E9B" w:rsidRDefault="005B2E9B" w:rsidP="005B2E9B">
      <w:pPr>
        <w:bidi/>
        <w:spacing w:line="360" w:lineRule="auto"/>
        <w:jc w:val="both"/>
        <w:rPr>
          <w:sz w:val="26"/>
          <w:szCs w:val="26"/>
          <w:rtl/>
        </w:rPr>
      </w:pPr>
      <w:r w:rsidRPr="005B2E9B">
        <w:rPr>
          <w:sz w:val="26"/>
          <w:szCs w:val="26"/>
          <w:rtl/>
        </w:rPr>
        <w:t>و یک سیگنال</w:t>
      </w:r>
      <w:r w:rsidRPr="005B2E9B">
        <w:rPr>
          <w:sz w:val="26"/>
          <w:szCs w:val="26"/>
        </w:rPr>
        <w:t xml:space="preserve"> on </w:t>
      </w:r>
      <w:r w:rsidRPr="005B2E9B">
        <w:rPr>
          <w:sz w:val="26"/>
          <w:szCs w:val="26"/>
          <w:rtl/>
        </w:rPr>
        <w:t>نیز تعریف میکنیم که هر وقت ١ بود به معنی این هست که میخواهیم رجیستر ها رو</w:t>
      </w:r>
      <w:r w:rsidRPr="005B2E9B">
        <w:rPr>
          <w:sz w:val="26"/>
          <w:szCs w:val="26"/>
        </w:rPr>
        <w:t xml:space="preserve"> load </w:t>
      </w:r>
      <w:r w:rsidRPr="005B2E9B">
        <w:rPr>
          <w:sz w:val="26"/>
          <w:szCs w:val="26"/>
          <w:rtl/>
        </w:rPr>
        <w:t>کنیم</w:t>
      </w:r>
      <w:r w:rsidRPr="005B2E9B">
        <w:rPr>
          <w:rFonts w:hint="cs"/>
          <w:sz w:val="26"/>
          <w:szCs w:val="26"/>
          <w:rtl/>
        </w:rPr>
        <w:t>.</w:t>
      </w:r>
    </w:p>
    <w:p w14:paraId="02CCC103" w14:textId="48D2BC02" w:rsidR="005B2E9B" w:rsidRDefault="005B2E9B" w:rsidP="00A152F6">
      <w:pPr>
        <w:bidi/>
        <w:spacing w:line="360" w:lineRule="auto"/>
        <w:jc w:val="both"/>
        <w:rPr>
          <w:sz w:val="26"/>
          <w:szCs w:val="26"/>
          <w:rtl/>
        </w:rPr>
      </w:pPr>
      <w:r w:rsidRPr="005B2E9B">
        <w:rPr>
          <w:sz w:val="26"/>
          <w:szCs w:val="26"/>
        </w:rPr>
        <w:t xml:space="preserve"> </w:t>
      </w:r>
      <w:r w:rsidRPr="005B2E9B">
        <w:rPr>
          <w:sz w:val="26"/>
          <w:szCs w:val="26"/>
          <w:rtl/>
        </w:rPr>
        <w:t>در ادامه یک بلاک</w:t>
      </w:r>
      <w:r w:rsidRPr="005B2E9B">
        <w:rPr>
          <w:rFonts w:hint="cs"/>
          <w:sz w:val="26"/>
          <w:szCs w:val="26"/>
          <w:rtl/>
        </w:rPr>
        <w:t xml:space="preserve"> </w:t>
      </w:r>
      <w:r w:rsidRPr="005B2E9B">
        <w:rPr>
          <w:sz w:val="26"/>
          <w:szCs w:val="26"/>
        </w:rPr>
        <w:t xml:space="preserve"> always </w:t>
      </w:r>
      <w:r w:rsidRPr="005B2E9B">
        <w:rPr>
          <w:sz w:val="26"/>
          <w:szCs w:val="26"/>
          <w:rtl/>
        </w:rPr>
        <w:t>تعریف میکنیم که با هر کلاک اگر</w:t>
      </w:r>
      <w:r w:rsidRPr="005B2E9B">
        <w:rPr>
          <w:sz w:val="26"/>
          <w:szCs w:val="26"/>
        </w:rPr>
        <w:t xml:space="preserve"> on </w:t>
      </w:r>
      <w:r w:rsidRPr="005B2E9B">
        <w:rPr>
          <w:sz w:val="26"/>
          <w:szCs w:val="26"/>
          <w:rtl/>
        </w:rPr>
        <w:t>برابر ١ بود رجیستر هایمان را</w:t>
      </w:r>
      <w:r w:rsidRPr="005B2E9B">
        <w:rPr>
          <w:sz w:val="26"/>
          <w:szCs w:val="26"/>
        </w:rPr>
        <w:t xml:space="preserve"> load </w:t>
      </w:r>
      <w:r w:rsidRPr="005B2E9B">
        <w:rPr>
          <w:sz w:val="26"/>
          <w:szCs w:val="26"/>
          <w:rtl/>
        </w:rPr>
        <w:t>میکنیم و اگر ٠ بود بررسی میکنیم ، در صورتی که</w:t>
      </w:r>
      <w:r w:rsidRPr="005B2E9B">
        <w:rPr>
          <w:sz w:val="26"/>
          <w:szCs w:val="26"/>
        </w:rPr>
        <w:t xml:space="preserve"> multiplier </w:t>
      </w:r>
      <w:r w:rsidRPr="005B2E9B">
        <w:rPr>
          <w:sz w:val="26"/>
          <w:szCs w:val="26"/>
          <w:rtl/>
        </w:rPr>
        <w:t>کلا ٠ بود مقدار جواب ما ٠ است و اگر</w:t>
      </w:r>
      <w:r w:rsidRPr="005B2E9B">
        <w:rPr>
          <w:sz w:val="26"/>
          <w:szCs w:val="26"/>
        </w:rPr>
        <w:t xml:space="preserve"> multiplier </w:t>
      </w:r>
      <w:r w:rsidRPr="005B2E9B">
        <w:rPr>
          <w:sz w:val="26"/>
          <w:szCs w:val="26"/>
          <w:rtl/>
        </w:rPr>
        <w:t>ما ٠ نباشد هر دفعه اولین بیت آن را بررسی میکنیم در صورتی که ١ باشد خروجی را با</w:t>
      </w:r>
      <w:r w:rsidRPr="005B2E9B">
        <w:rPr>
          <w:sz w:val="26"/>
          <w:szCs w:val="26"/>
        </w:rPr>
        <w:t xml:space="preserve"> multiplicand </w:t>
      </w:r>
      <w:r w:rsidRPr="005B2E9B">
        <w:rPr>
          <w:sz w:val="26"/>
          <w:szCs w:val="26"/>
          <w:rtl/>
        </w:rPr>
        <w:t>جمع میکنیم و در صورتی که ٠ باشد کاری نمی کنیم و سپس در نهایت</w:t>
      </w:r>
      <w:r w:rsidRPr="005B2E9B">
        <w:rPr>
          <w:sz w:val="26"/>
          <w:szCs w:val="26"/>
        </w:rPr>
        <w:t xml:space="preserve"> multiplier </w:t>
      </w:r>
      <w:r w:rsidRPr="005B2E9B">
        <w:rPr>
          <w:sz w:val="26"/>
          <w:szCs w:val="26"/>
          <w:rtl/>
        </w:rPr>
        <w:t>را شیفت راست می دهیم و</w:t>
      </w:r>
      <w:r w:rsidRPr="005B2E9B">
        <w:rPr>
          <w:sz w:val="26"/>
          <w:szCs w:val="26"/>
        </w:rPr>
        <w:t xml:space="preserve"> multiplicand </w:t>
      </w:r>
      <w:r w:rsidRPr="005B2E9B">
        <w:rPr>
          <w:sz w:val="26"/>
          <w:szCs w:val="26"/>
          <w:rtl/>
        </w:rPr>
        <w:t>را شیفت چپ می دهیم</w:t>
      </w:r>
      <w:r w:rsidRPr="005B2E9B">
        <w:rPr>
          <w:sz w:val="26"/>
          <w:szCs w:val="26"/>
        </w:rPr>
        <w:t xml:space="preserve">. </w:t>
      </w:r>
      <w:r w:rsidRPr="005B2E9B">
        <w:rPr>
          <w:sz w:val="26"/>
          <w:szCs w:val="26"/>
          <w:rtl/>
        </w:rPr>
        <w:t>در نهایت با ٣٢ یار اجزا شدن حلقه</w:t>
      </w:r>
      <w:r w:rsidRPr="005B2E9B">
        <w:rPr>
          <w:sz w:val="26"/>
          <w:szCs w:val="26"/>
        </w:rPr>
        <w:t xml:space="preserve"> multiplier </w:t>
      </w:r>
      <w:r w:rsidRPr="005B2E9B">
        <w:rPr>
          <w:sz w:val="26"/>
          <w:szCs w:val="26"/>
          <w:rtl/>
        </w:rPr>
        <w:t>ما ٠ میشود پس نیازی به شرط خروج برای حلقه نیست</w:t>
      </w:r>
      <w:r w:rsidRPr="005B2E9B">
        <w:rPr>
          <w:sz w:val="26"/>
          <w:szCs w:val="26"/>
        </w:rPr>
        <w:t xml:space="preserve">. </w:t>
      </w:r>
    </w:p>
    <w:p w14:paraId="57838140" w14:textId="11ED30F5" w:rsidR="00A152F6" w:rsidRPr="00A152F6" w:rsidRDefault="00A152F6" w:rsidP="00A152F6">
      <w:pPr>
        <w:bidi/>
        <w:spacing w:before="60" w:after="60" w:line="360" w:lineRule="auto"/>
        <w:rPr>
          <w:rFonts w:cs="B Nazanin"/>
          <w:b/>
          <w:bCs/>
          <w:sz w:val="28"/>
          <w:szCs w:val="28"/>
          <w:rtl/>
          <w:lang w:bidi="fa-IR"/>
        </w:rPr>
      </w:pPr>
      <w:r w:rsidRPr="00072AC4">
        <w:rPr>
          <w:rFonts w:cs="B Nazanin" w:hint="cs"/>
          <w:b/>
          <w:bCs/>
          <w:sz w:val="28"/>
          <w:szCs w:val="28"/>
          <w:rtl/>
          <w:lang w:bidi="fa-IR"/>
        </w:rPr>
        <w:t>2-</w:t>
      </w:r>
      <w:r>
        <w:rPr>
          <w:rFonts w:cs="B Nazanin"/>
          <w:b/>
          <w:bCs/>
          <w:sz w:val="28"/>
          <w:szCs w:val="28"/>
          <w:lang w:bidi="fa-IR"/>
        </w:rPr>
        <w:t xml:space="preserve"> 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 نتیجه گیری</w:t>
      </w:r>
    </w:p>
    <w:p w14:paraId="63387E97" w14:textId="537BEE56" w:rsidR="00A152F6" w:rsidRDefault="00A152F6" w:rsidP="00A152F6">
      <w:pPr>
        <w:bidi/>
        <w:spacing w:line="360" w:lineRule="auto"/>
        <w:jc w:val="both"/>
        <w:rPr>
          <w:sz w:val="26"/>
          <w:szCs w:val="26"/>
          <w:rtl/>
        </w:rPr>
      </w:pPr>
      <w:r w:rsidRPr="005B2E9B">
        <w:rPr>
          <w:sz w:val="26"/>
          <w:szCs w:val="26"/>
          <w:rtl/>
        </w:rPr>
        <w:t>مزایا و معایب</w:t>
      </w:r>
      <w:r w:rsidRPr="005B2E9B">
        <w:rPr>
          <w:sz w:val="26"/>
          <w:szCs w:val="26"/>
        </w:rPr>
        <w:t xml:space="preserve">: </w:t>
      </w:r>
    </w:p>
    <w:p w14:paraId="764F24CB" w14:textId="33551CA4" w:rsidR="00A152F6" w:rsidRPr="005B2E9B" w:rsidRDefault="00A152F6" w:rsidP="00A152F6">
      <w:pPr>
        <w:bidi/>
        <w:spacing w:line="360" w:lineRule="auto"/>
        <w:jc w:val="both"/>
        <w:rPr>
          <w:sz w:val="26"/>
          <w:szCs w:val="26"/>
        </w:rPr>
      </w:pPr>
      <w:r w:rsidRPr="005B2E9B">
        <w:rPr>
          <w:sz w:val="26"/>
          <w:szCs w:val="26"/>
          <w:rtl/>
        </w:rPr>
        <w:t>از مزایای این پیاده سازی می توان به سادگی ساخت آن اشاره کرد و از معایب آن میتوان کند بود این پیاده سازی به دلیل ناتوان بودن در اجرای</w:t>
      </w:r>
      <w:r w:rsidRPr="005B2E9B">
        <w:rPr>
          <w:sz w:val="26"/>
          <w:szCs w:val="26"/>
        </w:rPr>
        <w:t xml:space="preserve"> </w:t>
      </w:r>
      <w:proofErr w:type="spellStart"/>
      <w:r w:rsidRPr="005B2E9B">
        <w:rPr>
          <w:sz w:val="26"/>
          <w:szCs w:val="26"/>
        </w:rPr>
        <w:t>pipline</w:t>
      </w:r>
      <w:proofErr w:type="spellEnd"/>
      <w:r w:rsidRPr="005B2E9B">
        <w:rPr>
          <w:sz w:val="26"/>
          <w:szCs w:val="26"/>
        </w:rPr>
        <w:t xml:space="preserve"> </w:t>
      </w:r>
      <w:r w:rsidRPr="005B2E9B">
        <w:rPr>
          <w:sz w:val="26"/>
          <w:szCs w:val="26"/>
          <w:rtl/>
        </w:rPr>
        <w:t xml:space="preserve">آن و همچنین استفاده از جمع کننده های </w:t>
      </w:r>
      <w:r w:rsidRPr="005B2E9B">
        <w:rPr>
          <w:sz w:val="26"/>
          <w:szCs w:val="26"/>
          <w:rtl/>
          <w:lang w:bidi="fa-IR"/>
        </w:rPr>
        <w:t>۶۴</w:t>
      </w:r>
      <w:r w:rsidRPr="005B2E9B">
        <w:rPr>
          <w:sz w:val="26"/>
          <w:szCs w:val="26"/>
          <w:rtl/>
        </w:rPr>
        <w:t xml:space="preserve"> بیتی استفاده کرد</w:t>
      </w:r>
      <w:r w:rsidRPr="005B2E9B">
        <w:rPr>
          <w:sz w:val="26"/>
          <w:szCs w:val="26"/>
        </w:rPr>
        <w:t>.</w:t>
      </w:r>
    </w:p>
    <w:p w14:paraId="04155182" w14:textId="62088379" w:rsidR="00072AC4" w:rsidRPr="00255BA1" w:rsidRDefault="00072AC4" w:rsidP="00072AC4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sectPr w:rsidR="00072AC4" w:rsidRPr="00255BA1" w:rsidSect="007E729E">
      <w:pgSz w:w="11907" w:h="16839" w:code="9"/>
      <w:pgMar w:top="1440" w:right="1080" w:bottom="1440" w:left="108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Nazanin+ Bold">
    <w:altName w:val="Segoe UI Semibold"/>
    <w:charset w:val="B2"/>
    <w:family w:val="auto"/>
    <w:pitch w:val="variable"/>
    <w:sig w:usb0="00002000" w:usb1="80002042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077A1"/>
    <w:multiLevelType w:val="hybridMultilevel"/>
    <w:tmpl w:val="A42EFFEA"/>
    <w:lvl w:ilvl="0" w:tplc="80C6C87A">
      <w:start w:val="1"/>
      <w:numFmt w:val="decimal"/>
      <w:lvlText w:val="%1-"/>
      <w:lvlJc w:val="left"/>
      <w:pPr>
        <w:ind w:left="840" w:hanging="48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7808D3"/>
    <w:multiLevelType w:val="hybridMultilevel"/>
    <w:tmpl w:val="811A26F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6E0095"/>
    <w:multiLevelType w:val="hybridMultilevel"/>
    <w:tmpl w:val="6100B860"/>
    <w:lvl w:ilvl="0" w:tplc="28A2169A"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0301D5"/>
    <w:multiLevelType w:val="hybridMultilevel"/>
    <w:tmpl w:val="E5B84C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34571B"/>
    <w:multiLevelType w:val="hybridMultilevel"/>
    <w:tmpl w:val="FCDE67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1E4F7B"/>
    <w:multiLevelType w:val="hybridMultilevel"/>
    <w:tmpl w:val="EA127C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zM0tjQ2NjMxNzZV0lEKTi0uzszPAykwNK0FAJUAVMwtAAAA"/>
  </w:docVars>
  <w:rsids>
    <w:rsidRoot w:val="00EC0C82"/>
    <w:rsid w:val="00012036"/>
    <w:rsid w:val="00016AC7"/>
    <w:rsid w:val="000203F7"/>
    <w:rsid w:val="000622D9"/>
    <w:rsid w:val="00066451"/>
    <w:rsid w:val="00072AC4"/>
    <w:rsid w:val="00095A44"/>
    <w:rsid w:val="000A02E9"/>
    <w:rsid w:val="000B2655"/>
    <w:rsid w:val="000B545D"/>
    <w:rsid w:val="000C1000"/>
    <w:rsid w:val="000C5BC3"/>
    <w:rsid w:val="000D5084"/>
    <w:rsid w:val="0011154A"/>
    <w:rsid w:val="00112B1F"/>
    <w:rsid w:val="00113B36"/>
    <w:rsid w:val="00116868"/>
    <w:rsid w:val="00126508"/>
    <w:rsid w:val="00133757"/>
    <w:rsid w:val="00133CF3"/>
    <w:rsid w:val="00135F40"/>
    <w:rsid w:val="00143CD1"/>
    <w:rsid w:val="00145630"/>
    <w:rsid w:val="00183898"/>
    <w:rsid w:val="001B4633"/>
    <w:rsid w:val="001B4691"/>
    <w:rsid w:val="001B5D87"/>
    <w:rsid w:val="001D3248"/>
    <w:rsid w:val="001D7373"/>
    <w:rsid w:val="002024ED"/>
    <w:rsid w:val="00210D23"/>
    <w:rsid w:val="00215321"/>
    <w:rsid w:val="00215917"/>
    <w:rsid w:val="00221846"/>
    <w:rsid w:val="00221A32"/>
    <w:rsid w:val="00241F5E"/>
    <w:rsid w:val="00255BA1"/>
    <w:rsid w:val="00273E7D"/>
    <w:rsid w:val="002B08CE"/>
    <w:rsid w:val="002B206E"/>
    <w:rsid w:val="002C24AC"/>
    <w:rsid w:val="002C3A16"/>
    <w:rsid w:val="002D009D"/>
    <w:rsid w:val="002D3B12"/>
    <w:rsid w:val="002E04A4"/>
    <w:rsid w:val="002E17C7"/>
    <w:rsid w:val="002E2CA0"/>
    <w:rsid w:val="002F6239"/>
    <w:rsid w:val="002F67EA"/>
    <w:rsid w:val="00306D1C"/>
    <w:rsid w:val="00312DD5"/>
    <w:rsid w:val="003172C6"/>
    <w:rsid w:val="00317D65"/>
    <w:rsid w:val="00326FAA"/>
    <w:rsid w:val="00341C6E"/>
    <w:rsid w:val="003717D0"/>
    <w:rsid w:val="0038396C"/>
    <w:rsid w:val="003933D6"/>
    <w:rsid w:val="003A0A0E"/>
    <w:rsid w:val="003E3B1B"/>
    <w:rsid w:val="00405372"/>
    <w:rsid w:val="00414E73"/>
    <w:rsid w:val="00423266"/>
    <w:rsid w:val="0042343C"/>
    <w:rsid w:val="00433B1C"/>
    <w:rsid w:val="00433FB0"/>
    <w:rsid w:val="00435870"/>
    <w:rsid w:val="00443C62"/>
    <w:rsid w:val="00444556"/>
    <w:rsid w:val="00464FE2"/>
    <w:rsid w:val="00471FBB"/>
    <w:rsid w:val="004728E9"/>
    <w:rsid w:val="00481190"/>
    <w:rsid w:val="00486801"/>
    <w:rsid w:val="004B01E6"/>
    <w:rsid w:val="004B07FC"/>
    <w:rsid w:val="004D4803"/>
    <w:rsid w:val="004E0211"/>
    <w:rsid w:val="004E4415"/>
    <w:rsid w:val="004F4779"/>
    <w:rsid w:val="004F7703"/>
    <w:rsid w:val="00507B29"/>
    <w:rsid w:val="00521320"/>
    <w:rsid w:val="00524A55"/>
    <w:rsid w:val="0052718D"/>
    <w:rsid w:val="00537056"/>
    <w:rsid w:val="00543F5F"/>
    <w:rsid w:val="00573ADC"/>
    <w:rsid w:val="005773F1"/>
    <w:rsid w:val="00577C8B"/>
    <w:rsid w:val="00584ECB"/>
    <w:rsid w:val="00590ECF"/>
    <w:rsid w:val="00597EB4"/>
    <w:rsid w:val="005A24A4"/>
    <w:rsid w:val="005A2AAE"/>
    <w:rsid w:val="005A60A5"/>
    <w:rsid w:val="005A6DDA"/>
    <w:rsid w:val="005A6F33"/>
    <w:rsid w:val="005B2E9B"/>
    <w:rsid w:val="005C0324"/>
    <w:rsid w:val="005E0D71"/>
    <w:rsid w:val="005E28A5"/>
    <w:rsid w:val="005E47FD"/>
    <w:rsid w:val="005F376D"/>
    <w:rsid w:val="00602ADB"/>
    <w:rsid w:val="006062C7"/>
    <w:rsid w:val="00611ACA"/>
    <w:rsid w:val="0061751C"/>
    <w:rsid w:val="00622880"/>
    <w:rsid w:val="0063164B"/>
    <w:rsid w:val="00642EC8"/>
    <w:rsid w:val="00657D3E"/>
    <w:rsid w:val="00682685"/>
    <w:rsid w:val="00691AB2"/>
    <w:rsid w:val="006930AE"/>
    <w:rsid w:val="006A2078"/>
    <w:rsid w:val="006A4EF4"/>
    <w:rsid w:val="006B506B"/>
    <w:rsid w:val="006E5051"/>
    <w:rsid w:val="006F1B28"/>
    <w:rsid w:val="007036D1"/>
    <w:rsid w:val="00704A5B"/>
    <w:rsid w:val="00712EFA"/>
    <w:rsid w:val="00716F2A"/>
    <w:rsid w:val="007212B9"/>
    <w:rsid w:val="00725E9B"/>
    <w:rsid w:val="00732039"/>
    <w:rsid w:val="00737416"/>
    <w:rsid w:val="007434E9"/>
    <w:rsid w:val="007552EF"/>
    <w:rsid w:val="00755D3B"/>
    <w:rsid w:val="00756FF8"/>
    <w:rsid w:val="0077539E"/>
    <w:rsid w:val="00781015"/>
    <w:rsid w:val="007815DF"/>
    <w:rsid w:val="0079130D"/>
    <w:rsid w:val="007B16C1"/>
    <w:rsid w:val="007D0F68"/>
    <w:rsid w:val="007D31D9"/>
    <w:rsid w:val="007E111D"/>
    <w:rsid w:val="007E729E"/>
    <w:rsid w:val="007F3F43"/>
    <w:rsid w:val="007F54DD"/>
    <w:rsid w:val="00814C5D"/>
    <w:rsid w:val="00822925"/>
    <w:rsid w:val="0082560F"/>
    <w:rsid w:val="00842542"/>
    <w:rsid w:val="00853DA3"/>
    <w:rsid w:val="008615DF"/>
    <w:rsid w:val="00872EDC"/>
    <w:rsid w:val="00881316"/>
    <w:rsid w:val="00884F9D"/>
    <w:rsid w:val="00890C9D"/>
    <w:rsid w:val="008917D7"/>
    <w:rsid w:val="008C1126"/>
    <w:rsid w:val="008D3BCC"/>
    <w:rsid w:val="0090131C"/>
    <w:rsid w:val="00901E6C"/>
    <w:rsid w:val="00907EB3"/>
    <w:rsid w:val="0091439A"/>
    <w:rsid w:val="00916913"/>
    <w:rsid w:val="009208AC"/>
    <w:rsid w:val="00935CAD"/>
    <w:rsid w:val="00947975"/>
    <w:rsid w:val="0095252F"/>
    <w:rsid w:val="00954AA0"/>
    <w:rsid w:val="00975EA6"/>
    <w:rsid w:val="00976B7E"/>
    <w:rsid w:val="00977621"/>
    <w:rsid w:val="00986D48"/>
    <w:rsid w:val="009940B5"/>
    <w:rsid w:val="009B282E"/>
    <w:rsid w:val="009B4AD8"/>
    <w:rsid w:val="009B7842"/>
    <w:rsid w:val="009B7946"/>
    <w:rsid w:val="009D5250"/>
    <w:rsid w:val="009D63BF"/>
    <w:rsid w:val="009D781E"/>
    <w:rsid w:val="009E59D7"/>
    <w:rsid w:val="009F080A"/>
    <w:rsid w:val="00A1394C"/>
    <w:rsid w:val="00A152F6"/>
    <w:rsid w:val="00A177FD"/>
    <w:rsid w:val="00A56E38"/>
    <w:rsid w:val="00A7690E"/>
    <w:rsid w:val="00AA1C47"/>
    <w:rsid w:val="00AB2EC6"/>
    <w:rsid w:val="00AB67AA"/>
    <w:rsid w:val="00AF34DB"/>
    <w:rsid w:val="00B16696"/>
    <w:rsid w:val="00B47F7F"/>
    <w:rsid w:val="00B6505F"/>
    <w:rsid w:val="00B70350"/>
    <w:rsid w:val="00B808D6"/>
    <w:rsid w:val="00BA5862"/>
    <w:rsid w:val="00BB278F"/>
    <w:rsid w:val="00BB76CA"/>
    <w:rsid w:val="00BC442B"/>
    <w:rsid w:val="00BD7FB6"/>
    <w:rsid w:val="00BE577D"/>
    <w:rsid w:val="00C0480D"/>
    <w:rsid w:val="00C12095"/>
    <w:rsid w:val="00C30E3F"/>
    <w:rsid w:val="00C50270"/>
    <w:rsid w:val="00C50EBB"/>
    <w:rsid w:val="00C6000B"/>
    <w:rsid w:val="00C650D1"/>
    <w:rsid w:val="00C6517E"/>
    <w:rsid w:val="00C66D6A"/>
    <w:rsid w:val="00C70EB3"/>
    <w:rsid w:val="00C74215"/>
    <w:rsid w:val="00C9301D"/>
    <w:rsid w:val="00CC15CF"/>
    <w:rsid w:val="00CC160C"/>
    <w:rsid w:val="00CD599D"/>
    <w:rsid w:val="00D146D8"/>
    <w:rsid w:val="00D32B68"/>
    <w:rsid w:val="00D41173"/>
    <w:rsid w:val="00D47352"/>
    <w:rsid w:val="00D5452D"/>
    <w:rsid w:val="00D5518C"/>
    <w:rsid w:val="00D740BA"/>
    <w:rsid w:val="00D84635"/>
    <w:rsid w:val="00DA4F54"/>
    <w:rsid w:val="00DD72C7"/>
    <w:rsid w:val="00DF50F8"/>
    <w:rsid w:val="00E01728"/>
    <w:rsid w:val="00E04355"/>
    <w:rsid w:val="00E2703A"/>
    <w:rsid w:val="00E27F15"/>
    <w:rsid w:val="00E34229"/>
    <w:rsid w:val="00E4343D"/>
    <w:rsid w:val="00E557B8"/>
    <w:rsid w:val="00EA14F5"/>
    <w:rsid w:val="00EA28A3"/>
    <w:rsid w:val="00EB17C4"/>
    <w:rsid w:val="00EC0C82"/>
    <w:rsid w:val="00EC71B2"/>
    <w:rsid w:val="00ED6FC3"/>
    <w:rsid w:val="00F17608"/>
    <w:rsid w:val="00F21634"/>
    <w:rsid w:val="00F30BBB"/>
    <w:rsid w:val="00F33092"/>
    <w:rsid w:val="00F3523A"/>
    <w:rsid w:val="00F433E5"/>
    <w:rsid w:val="00F4381D"/>
    <w:rsid w:val="00F54950"/>
    <w:rsid w:val="00F77851"/>
    <w:rsid w:val="00F869A5"/>
    <w:rsid w:val="00FB2530"/>
    <w:rsid w:val="00FC3C26"/>
    <w:rsid w:val="00FD774D"/>
    <w:rsid w:val="00FE0BC7"/>
    <w:rsid w:val="00FE4466"/>
    <w:rsid w:val="00FE44A8"/>
    <w:rsid w:val="00FF49A0"/>
    <w:rsid w:val="00FF63F8"/>
    <w:rsid w:val="00FF7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0364F4"/>
  <w15:chartTrackingRefBased/>
  <w15:docId w15:val="{9130168F-0B35-4114-B1FA-A0E74CA15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52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C8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0C82"/>
    <w:rPr>
      <w:color w:val="808080"/>
    </w:rPr>
  </w:style>
  <w:style w:type="table" w:styleId="TableGrid">
    <w:name w:val="Table Grid"/>
    <w:basedOn w:val="TableNormal"/>
    <w:uiPriority w:val="39"/>
    <w:rsid w:val="000B26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72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29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7421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83070C-B6EA-4A1E-8DFA-1E30229C6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64</TotalTime>
  <Pages>2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</dc:creator>
  <cp:keywords/>
  <dc:description/>
  <cp:lastModifiedBy>Kamyab Abedi</cp:lastModifiedBy>
  <cp:revision>14</cp:revision>
  <cp:lastPrinted>2017-10-11T07:42:00Z</cp:lastPrinted>
  <dcterms:created xsi:type="dcterms:W3CDTF">2016-02-12T18:04:00Z</dcterms:created>
  <dcterms:modified xsi:type="dcterms:W3CDTF">2021-03-15T17:26:00Z</dcterms:modified>
</cp:coreProperties>
</file>